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4699A" w14:textId="3460FE6A" w:rsidR="007B6F8E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14A7922E" wp14:editId="7B9FAE9F">
            <wp:extent cx="1949550" cy="196860"/>
            <wp:effectExtent l="0" t="0" r="0" b="0"/>
            <wp:docPr id="213306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61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57893" w14:textId="160B6533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4E36197D" wp14:editId="0C7CA096">
            <wp:extent cx="1949550" cy="228612"/>
            <wp:effectExtent l="0" t="0" r="0" b="0"/>
            <wp:docPr id="936111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1111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C1D3A" w14:textId="5857F4AC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41524FF0" wp14:editId="0DD181C8">
            <wp:extent cx="1930499" cy="196860"/>
            <wp:effectExtent l="0" t="0" r="0" b="0"/>
            <wp:docPr id="813067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0673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0499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6F8A7" w14:textId="1D150025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49B33E18" wp14:editId="7C61F076">
            <wp:extent cx="1987652" cy="209561"/>
            <wp:effectExtent l="0" t="0" r="0" b="0"/>
            <wp:docPr id="1695892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8921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9C1D" w14:textId="024E77DE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17591F7F" wp14:editId="511A062F">
            <wp:extent cx="1987652" cy="196860"/>
            <wp:effectExtent l="0" t="0" r="0" b="0"/>
            <wp:docPr id="93679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799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49E66" w14:textId="6AB2BF4F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66622A9D" wp14:editId="5F09BEF9">
            <wp:extent cx="1981302" cy="349268"/>
            <wp:effectExtent l="0" t="0" r="0" b="0"/>
            <wp:docPr id="1041460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604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EBBE" w14:textId="407BCE3B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68A38D1D" wp14:editId="65699003">
            <wp:extent cx="1987652" cy="247663"/>
            <wp:effectExtent l="0" t="0" r="0" b="0"/>
            <wp:docPr id="156899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942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FFFC8" w14:textId="76187972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23F7F976" wp14:editId="7B29DED5">
            <wp:extent cx="1968601" cy="273064"/>
            <wp:effectExtent l="0" t="0" r="0" b="0"/>
            <wp:docPr id="1921894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8944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3F62F" w14:textId="238157C0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34101DF8" wp14:editId="695A75ED">
            <wp:extent cx="2019404" cy="254013"/>
            <wp:effectExtent l="0" t="0" r="0" b="0"/>
            <wp:docPr id="28166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6674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940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AB17" w14:textId="6EC0676A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664C3415" wp14:editId="1476FD19">
            <wp:extent cx="2038455" cy="254013"/>
            <wp:effectExtent l="0" t="0" r="0" b="0"/>
            <wp:docPr id="1156499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49969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38455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634B4" w14:textId="430B90AD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2DBA1ACF" wp14:editId="57A3487F">
            <wp:extent cx="1987652" cy="266714"/>
            <wp:effectExtent l="0" t="0" r="0" b="0"/>
            <wp:docPr id="283195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959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6831" w14:textId="170E1277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11E721D8" wp14:editId="1A8E37F4">
            <wp:extent cx="1987652" cy="400071"/>
            <wp:effectExtent l="0" t="0" r="0" b="0"/>
            <wp:docPr id="1333377385" name="Picture 1" descr="A close-up of a black and whit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377385" name="Picture 1" descr="A close-up of a black and white sig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44A2B" w14:textId="7F4E69D9" w:rsidR="00615AE0" w:rsidRDefault="00615AE0">
      <w:pPr>
        <w:rPr>
          <w:lang w:val="en-IN"/>
        </w:rPr>
      </w:pPr>
      <w:r w:rsidRPr="00615AE0">
        <w:rPr>
          <w:lang w:val="en-IN"/>
        </w:rPr>
        <w:drawing>
          <wp:inline distT="0" distB="0" distL="0" distR="0" wp14:anchorId="7E3F9F18" wp14:editId="69C756D3">
            <wp:extent cx="2019404" cy="254013"/>
            <wp:effectExtent l="0" t="0" r="0" b="0"/>
            <wp:docPr id="579354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549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1940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E71B0" w14:textId="77777777" w:rsidR="00121C96" w:rsidRDefault="00121C96">
      <w:pPr>
        <w:rPr>
          <w:lang w:val="en-IN"/>
        </w:rPr>
      </w:pPr>
    </w:p>
    <w:p w14:paraId="443EC433" w14:textId="77777777" w:rsidR="00121C96" w:rsidRDefault="00121C96">
      <w:pPr>
        <w:rPr>
          <w:lang w:val="en-IN"/>
        </w:rPr>
      </w:pPr>
    </w:p>
    <w:p w14:paraId="7BAD8922" w14:textId="77777777" w:rsidR="00121C96" w:rsidRDefault="00121C96" w:rsidP="00121C96">
      <w:pPr>
        <w:rPr>
          <w:b/>
          <w:bCs/>
        </w:rPr>
      </w:pPr>
      <w:r w:rsidRPr="00257BDB">
        <w:rPr>
          <w:b/>
          <w:bCs/>
          <w:noProof/>
        </w:rPr>
        <w:drawing>
          <wp:inline distT="0" distB="0" distL="0" distR="0" wp14:anchorId="18D607FA" wp14:editId="65FCBD03">
            <wp:extent cx="2425825" cy="304816"/>
            <wp:effectExtent l="0" t="0" r="0" b="0"/>
            <wp:docPr id="1046991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99147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2C56D" w14:textId="77777777" w:rsidR="00121C96" w:rsidRDefault="00121C96" w:rsidP="00121C96">
      <w:pPr>
        <w:rPr>
          <w:b/>
          <w:bCs/>
        </w:rPr>
      </w:pPr>
      <w:r w:rsidRPr="00BD1D13">
        <w:rPr>
          <w:b/>
          <w:bCs/>
          <w:noProof/>
        </w:rPr>
        <w:drawing>
          <wp:inline distT="0" distB="0" distL="0" distR="0" wp14:anchorId="2BEC08F6" wp14:editId="19209C49">
            <wp:extent cx="2438525" cy="2457576"/>
            <wp:effectExtent l="0" t="0" r="0" b="0"/>
            <wp:docPr id="962773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384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245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CCBFB" w14:textId="77777777" w:rsidR="00121C96" w:rsidRDefault="00121C96" w:rsidP="00121C96">
      <w:pPr>
        <w:rPr>
          <w:b/>
          <w:bCs/>
        </w:rPr>
      </w:pPr>
      <w:r w:rsidRPr="00491278">
        <w:rPr>
          <w:b/>
          <w:bCs/>
          <w:noProof/>
        </w:rPr>
        <w:lastRenderedPageBreak/>
        <w:drawing>
          <wp:inline distT="0" distB="0" distL="0" distR="0" wp14:anchorId="13186AF9" wp14:editId="2ACC8CC1">
            <wp:extent cx="2260716" cy="1879697"/>
            <wp:effectExtent l="0" t="0" r="6350" b="6350"/>
            <wp:docPr id="1341701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70187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60716" cy="187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A0672" w14:textId="77777777" w:rsidR="00121C96" w:rsidRDefault="00121C96" w:rsidP="00121C96">
      <w:pPr>
        <w:rPr>
          <w:b/>
          <w:bCs/>
        </w:rPr>
      </w:pPr>
      <w:r w:rsidRPr="00D05B71">
        <w:rPr>
          <w:b/>
          <w:bCs/>
          <w:noProof/>
        </w:rPr>
        <w:drawing>
          <wp:inline distT="0" distB="0" distL="0" distR="0" wp14:anchorId="044087BB" wp14:editId="029FABAB">
            <wp:extent cx="2254366" cy="1435174"/>
            <wp:effectExtent l="0" t="0" r="0" b="0"/>
            <wp:docPr id="1719815719" name="Picture 1" descr="A black and white grid with black wri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15719" name="Picture 1" descr="A black and white grid with black writing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2E8E6" w14:textId="77777777" w:rsidR="00121C96" w:rsidRPr="00121C96" w:rsidRDefault="00121C96">
      <w:pPr>
        <w:rPr>
          <w:lang w:val="en-IN"/>
        </w:rPr>
      </w:pPr>
    </w:p>
    <w:sectPr w:rsidR="00121C96" w:rsidRPr="00121C96">
      <w:footerReference w:type="even" r:id="rId23"/>
      <w:footerReference w:type="default" r:id="rId24"/>
      <w:footerReference w:type="firs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DF4CE4" w14:textId="77777777" w:rsidR="004E51BF" w:rsidRDefault="004E51BF" w:rsidP="00121C96">
      <w:pPr>
        <w:spacing w:after="0" w:line="240" w:lineRule="auto"/>
      </w:pPr>
      <w:r>
        <w:separator/>
      </w:r>
    </w:p>
  </w:endnote>
  <w:endnote w:type="continuationSeparator" w:id="0">
    <w:p w14:paraId="4B501CA8" w14:textId="77777777" w:rsidR="004E51BF" w:rsidRDefault="004E51BF" w:rsidP="00121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5867CC" w14:textId="70AEEFCD" w:rsidR="00121C96" w:rsidRDefault="00121C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2326D8F" wp14:editId="73FE836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142556674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50AD5C" w14:textId="64178819" w:rsidR="00121C96" w:rsidRPr="00121C96" w:rsidRDefault="00121C96" w:rsidP="00121C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21C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326D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5A50AD5C" w14:textId="64178819" w:rsidR="00121C96" w:rsidRPr="00121C96" w:rsidRDefault="00121C96" w:rsidP="00121C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21C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32144" w14:textId="53AF8999" w:rsidR="00121C96" w:rsidRDefault="00121C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03E9C89" wp14:editId="3A04309E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896261305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735B54F" w14:textId="02794735" w:rsidR="00121C96" w:rsidRPr="00121C96" w:rsidRDefault="00121C96" w:rsidP="00121C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21C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3E9C8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textbox style="mso-fit-shape-to-text:t" inset="20pt,0,0,15pt">
                <w:txbxContent>
                  <w:p w14:paraId="1735B54F" w14:textId="02794735" w:rsidR="00121C96" w:rsidRPr="00121C96" w:rsidRDefault="00121C96" w:rsidP="00121C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21C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C80EF1" w14:textId="3A1EA3B1" w:rsidR="00121C96" w:rsidRDefault="00121C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47A94D1" wp14:editId="0A8AAD6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136511860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149904" w14:textId="643F1AA6" w:rsidR="00121C96" w:rsidRPr="00121C96" w:rsidRDefault="00121C96" w:rsidP="00121C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121C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7A94D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4F149904" w14:textId="643F1AA6" w:rsidR="00121C96" w:rsidRPr="00121C96" w:rsidRDefault="00121C96" w:rsidP="00121C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121C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DFAD5A" w14:textId="77777777" w:rsidR="004E51BF" w:rsidRDefault="004E51BF" w:rsidP="00121C96">
      <w:pPr>
        <w:spacing w:after="0" w:line="240" w:lineRule="auto"/>
      </w:pPr>
      <w:r>
        <w:separator/>
      </w:r>
    </w:p>
  </w:footnote>
  <w:footnote w:type="continuationSeparator" w:id="0">
    <w:p w14:paraId="7D8F2F48" w14:textId="77777777" w:rsidR="004E51BF" w:rsidRDefault="004E51BF" w:rsidP="00121C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LMwNjA1sTSxMDNT0lEKTi0uzszPAykwqgUA5/OXuCwAAAA="/>
  </w:docVars>
  <w:rsids>
    <w:rsidRoot w:val="00231793"/>
    <w:rsid w:val="000A658C"/>
    <w:rsid w:val="00121C96"/>
    <w:rsid w:val="00231793"/>
    <w:rsid w:val="00482F8F"/>
    <w:rsid w:val="004E51BF"/>
    <w:rsid w:val="00615AE0"/>
    <w:rsid w:val="00684866"/>
    <w:rsid w:val="006D294B"/>
    <w:rsid w:val="007B6F8E"/>
    <w:rsid w:val="00882C48"/>
    <w:rsid w:val="008D1D5C"/>
    <w:rsid w:val="00AF3768"/>
    <w:rsid w:val="00CC6ED2"/>
    <w:rsid w:val="00D405BA"/>
    <w:rsid w:val="00DB37FC"/>
    <w:rsid w:val="00DD3A83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FBF72B"/>
  <w15:chartTrackingRefBased/>
  <w15:docId w15:val="{3FE0FCE1-53F3-4BBF-99AD-1BF0E4965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C96"/>
  </w:style>
  <w:style w:type="paragraph" w:styleId="Heading1">
    <w:name w:val="heading 1"/>
    <w:basedOn w:val="Normal"/>
    <w:next w:val="Normal"/>
    <w:link w:val="Heading1Char"/>
    <w:uiPriority w:val="9"/>
    <w:qFormat/>
    <w:rsid w:val="0023179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179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179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179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179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179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179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179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79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179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179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179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179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179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179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179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179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79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179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17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179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179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179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179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179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179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179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179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1793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121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</Words>
  <Characters>19</Characters>
  <Application>Microsoft Office Word</Application>
  <DocSecurity>0</DocSecurity>
  <Lines>19</Lines>
  <Paragraphs>18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4</cp:revision>
  <dcterms:created xsi:type="dcterms:W3CDTF">2024-07-10T12:07:00Z</dcterms:created>
  <dcterms:modified xsi:type="dcterms:W3CDTF">2024-07-1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e61ba9305b923c59af554a2e63b38cb1e1dc313f4a8bec6ffac88f24245457</vt:lpwstr>
  </property>
  <property fmtid="{D5CDD505-2E9C-101B-9397-08002B2CF9AE}" pid="3" name="ClassificationContentMarkingFooterShapeIds">
    <vt:lpwstr>7f589574,7fb4d202,356bdcb9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